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54F66" w14:textId="51C52783" w:rsidR="00AD7A46" w:rsidRDefault="000D59DE" w:rsidP="000D59DE">
      <w:pPr>
        <w:pStyle w:val="Title"/>
        <w:spacing w:line="276" w:lineRule="auto"/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Activity: Preparing a Short Grant Proposal</w:t>
      </w:r>
    </w:p>
    <w:p w14:paraId="1389A455" w14:textId="3233CF00" w:rsidR="00492554" w:rsidRPr="00492554" w:rsidRDefault="00492554" w:rsidP="00492554">
      <w:pPr>
        <w:rPr>
          <w:i/>
          <w:iCs/>
          <w:sz w:val="34"/>
          <w:szCs w:val="34"/>
        </w:rPr>
      </w:pPr>
      <w:r w:rsidRPr="00492554">
        <w:rPr>
          <w:i/>
          <w:iCs/>
          <w:sz w:val="34"/>
          <w:szCs w:val="34"/>
        </w:rPr>
        <w:t>(Part of the Writing Clinic)</w:t>
      </w:r>
    </w:p>
    <w:p w14:paraId="12CA86C9" w14:textId="77777777" w:rsidR="000D59DE" w:rsidRPr="000D59DE" w:rsidRDefault="000D59DE" w:rsidP="000D59DE"/>
    <w:p w14:paraId="15E3CDCE" w14:textId="77777777" w:rsidR="00727BE3" w:rsidRPr="00206B86" w:rsidRDefault="00727BE3" w:rsidP="00331C9F">
      <w:pPr>
        <w:spacing w:line="276" w:lineRule="auto"/>
        <w:rPr>
          <w:rFonts w:ascii="Arial" w:hAnsi="Arial" w:cs="Arial"/>
          <w:b/>
          <w:sz w:val="28"/>
        </w:rPr>
      </w:pPr>
      <w:r w:rsidRPr="00206B86">
        <w:rPr>
          <w:rFonts w:ascii="Arial" w:hAnsi="Arial" w:cs="Arial"/>
          <w:b/>
          <w:sz w:val="28"/>
        </w:rPr>
        <w:t>Instructions</w:t>
      </w:r>
    </w:p>
    <w:p w14:paraId="69857092" w14:textId="77777777" w:rsidR="002D476B" w:rsidRDefault="002D476B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nk of a project you want to carry out. It could be a research project, a training programme, or something else. </w:t>
      </w:r>
      <w:r w:rsidR="00BC5D64">
        <w:rPr>
          <w:rFonts w:ascii="Arial" w:hAnsi="Arial" w:cs="Arial"/>
        </w:rPr>
        <w:t>Then i</w:t>
      </w:r>
      <w:r>
        <w:rPr>
          <w:rFonts w:ascii="Arial" w:hAnsi="Arial" w:cs="Arial"/>
        </w:rPr>
        <w:t xml:space="preserve">magine that this is a real grant application </w:t>
      </w:r>
      <w:r w:rsidR="00A90951">
        <w:rPr>
          <w:rFonts w:ascii="Arial" w:hAnsi="Arial" w:cs="Arial"/>
        </w:rPr>
        <w:t>f</w:t>
      </w:r>
      <w:r>
        <w:rPr>
          <w:rFonts w:ascii="Arial" w:hAnsi="Arial" w:cs="Arial"/>
        </w:rPr>
        <w:t>orm.</w:t>
      </w:r>
    </w:p>
    <w:p w14:paraId="3F3C6F26" w14:textId="7B59C722" w:rsidR="00677A4F" w:rsidRDefault="00677A4F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se the template given under the heading ‘Grant proposal’ </w:t>
      </w:r>
      <w:r w:rsidR="007C5D1C">
        <w:rPr>
          <w:rFonts w:ascii="Arial" w:hAnsi="Arial" w:cs="Arial"/>
        </w:rPr>
        <w:t xml:space="preserve">below to </w:t>
      </w:r>
      <w:r>
        <w:rPr>
          <w:rFonts w:ascii="Arial" w:hAnsi="Arial" w:cs="Arial"/>
        </w:rPr>
        <w:t>prepare your proposal. Write in English.</w:t>
      </w:r>
    </w:p>
    <w:p w14:paraId="0C80E40B" w14:textId="21609054" w:rsidR="00677A4F" w:rsidRDefault="00677A4F" w:rsidP="00677A4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Once you finish writing</w:t>
      </w:r>
      <w:r w:rsidRPr="00F44173">
        <w:rPr>
          <w:rFonts w:ascii="Arial" w:hAnsi="Arial" w:cs="Arial"/>
        </w:rPr>
        <w:t xml:space="preserve"> your proposal</w:t>
      </w:r>
      <w:r>
        <w:rPr>
          <w:rFonts w:ascii="Arial" w:hAnsi="Arial" w:cs="Arial"/>
        </w:rPr>
        <w:t xml:space="preserve">, </w:t>
      </w:r>
      <w:r w:rsidR="007C5D1C">
        <w:rPr>
          <w:rFonts w:ascii="Arial" w:hAnsi="Arial" w:cs="Arial"/>
        </w:rPr>
        <w:t>save this document as a .DOCX file</w:t>
      </w:r>
      <w:r>
        <w:rPr>
          <w:rFonts w:ascii="Arial" w:hAnsi="Arial" w:cs="Arial"/>
        </w:rPr>
        <w:t>, put your name in the filename, and submit it on the activity page on INASP Moodle.</w:t>
      </w:r>
    </w:p>
    <w:p w14:paraId="47B9284D" w14:textId="77777777" w:rsidR="00206B86" w:rsidRPr="00206B86" w:rsidRDefault="00206B86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206B86">
        <w:rPr>
          <w:rFonts w:ascii="Arial" w:hAnsi="Arial" w:cs="Arial"/>
        </w:rPr>
        <w:t>You may include up to 2 tables and up to 2 figures as an appendix after the proposal.</w:t>
      </w:r>
    </w:p>
    <w:p w14:paraId="254BF58E" w14:textId="77777777" w:rsidR="00727BE3" w:rsidRDefault="009D53B9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331C9F">
        <w:rPr>
          <w:rFonts w:ascii="Arial" w:hAnsi="Arial" w:cs="Arial"/>
        </w:rPr>
        <w:t>Where word count limits are given, follow</w:t>
      </w:r>
      <w:r w:rsidR="00727BE3" w:rsidRPr="00331C9F">
        <w:rPr>
          <w:rFonts w:ascii="Arial" w:hAnsi="Arial" w:cs="Arial"/>
        </w:rPr>
        <w:t xml:space="preserve"> the</w:t>
      </w:r>
      <w:r w:rsidRPr="00331C9F">
        <w:rPr>
          <w:rFonts w:ascii="Arial" w:hAnsi="Arial" w:cs="Arial"/>
        </w:rPr>
        <w:t>m precisely.</w:t>
      </w:r>
    </w:p>
    <w:p w14:paraId="6E180B6B" w14:textId="77777777" w:rsidR="002A7AC0" w:rsidRDefault="002A7AC0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ention only one goal against </w:t>
      </w:r>
      <w:r w:rsidR="004F6921">
        <w:rPr>
          <w:rFonts w:ascii="Arial" w:hAnsi="Arial" w:cs="Arial"/>
        </w:rPr>
        <w:t xml:space="preserve">the question about </w:t>
      </w:r>
      <w:r>
        <w:rPr>
          <w:rFonts w:ascii="Arial" w:hAnsi="Arial" w:cs="Arial"/>
        </w:rPr>
        <w:t>primary goal. This should be the primary or most important goal. The goal statement should start with the word “To”, for example, “</w:t>
      </w:r>
      <w:r w:rsidR="008B2115">
        <w:rPr>
          <w:rFonts w:ascii="Arial" w:hAnsi="Arial" w:cs="Arial"/>
        </w:rPr>
        <w:t>T</w:t>
      </w:r>
      <w:r>
        <w:rPr>
          <w:rFonts w:ascii="Arial" w:hAnsi="Arial" w:cs="Arial"/>
        </w:rPr>
        <w:t>o measure the oxygen level in…”</w:t>
      </w:r>
      <w:r w:rsidR="00EF2A28">
        <w:rPr>
          <w:rFonts w:ascii="Arial" w:hAnsi="Arial" w:cs="Arial"/>
        </w:rPr>
        <w:t xml:space="preserve"> </w:t>
      </w:r>
    </w:p>
    <w:p w14:paraId="2B7B08F9" w14:textId="108D97E6" w:rsidR="003C4E5A" w:rsidRDefault="002D476B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USD” in the budget section means US Dollars. You </w:t>
      </w:r>
      <w:r w:rsidR="00DF08DF">
        <w:rPr>
          <w:rFonts w:ascii="Arial" w:hAnsi="Arial" w:cs="Arial"/>
        </w:rPr>
        <w:t xml:space="preserve">do not have to enter amounts in </w:t>
      </w:r>
      <w:r>
        <w:rPr>
          <w:rFonts w:ascii="Arial" w:hAnsi="Arial" w:cs="Arial"/>
        </w:rPr>
        <w:t>any local currency. Enter amounts only in USD.</w:t>
      </w:r>
      <w:r w:rsidR="00BC5D64">
        <w:rPr>
          <w:rFonts w:ascii="Arial" w:hAnsi="Arial" w:cs="Arial"/>
        </w:rPr>
        <w:t xml:space="preserve"> </w:t>
      </w:r>
      <w:r w:rsidR="00C00EAE">
        <w:rPr>
          <w:rFonts w:ascii="Arial" w:hAnsi="Arial" w:cs="Arial"/>
        </w:rPr>
        <w:t>Do not enter any currency symbol in the cost columns. Enter only numbers.</w:t>
      </w:r>
    </w:p>
    <w:p w14:paraId="2A141119" w14:textId="32332EBA" w:rsidR="002D476B" w:rsidRDefault="00BC5D64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re is no maximum limit for the budget. Just prepare a budget that suits your </w:t>
      </w:r>
      <w:r w:rsidR="00677BCC">
        <w:rPr>
          <w:rFonts w:ascii="Arial" w:hAnsi="Arial" w:cs="Arial"/>
        </w:rPr>
        <w:t>n</w:t>
      </w:r>
      <w:r>
        <w:rPr>
          <w:rFonts w:ascii="Arial" w:hAnsi="Arial" w:cs="Arial"/>
        </w:rPr>
        <w:t>eeds.</w:t>
      </w:r>
    </w:p>
    <w:p w14:paraId="5EE0C159" w14:textId="77777777" w:rsidR="000735FA" w:rsidRDefault="000735FA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You can add rows in the budget if you need to.</w:t>
      </w:r>
    </w:p>
    <w:p w14:paraId="6F66684B" w14:textId="48CB6C18" w:rsidR="00F44173" w:rsidRPr="007C5D1C" w:rsidRDefault="00FF7D82" w:rsidP="000940A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eastAsia="en-IN"/>
        </w:rPr>
      </w:pPr>
      <w:r w:rsidRPr="00F44173">
        <w:rPr>
          <w:rFonts w:ascii="Arial" w:hAnsi="Arial" w:cs="Arial"/>
        </w:rPr>
        <w:t>If you have any questions on matters that are not answered in the instructions above, please make a decision yourself on those matters.</w:t>
      </w:r>
    </w:p>
    <w:p w14:paraId="3EFEA617" w14:textId="4A36A43C" w:rsidR="007C5D1C" w:rsidRDefault="007C5D1C" w:rsidP="007C5D1C">
      <w:pPr>
        <w:pStyle w:val="ListParagraph"/>
        <w:spacing w:line="276" w:lineRule="auto"/>
        <w:rPr>
          <w:rFonts w:ascii="Arial" w:hAnsi="Arial" w:cs="Arial"/>
        </w:rPr>
      </w:pPr>
    </w:p>
    <w:p w14:paraId="2D477082" w14:textId="77777777" w:rsidR="007C5D1C" w:rsidRPr="00F44173" w:rsidRDefault="007C5D1C" w:rsidP="007C5D1C">
      <w:pPr>
        <w:pStyle w:val="ListParagraph"/>
        <w:spacing w:line="276" w:lineRule="auto"/>
        <w:rPr>
          <w:rFonts w:ascii="Arial" w:hAnsi="Arial" w:cs="Arial"/>
          <w:sz w:val="24"/>
          <w:szCs w:val="24"/>
          <w:lang w:eastAsia="en-IN"/>
        </w:rPr>
      </w:pPr>
    </w:p>
    <w:p w14:paraId="46BBF3D7" w14:textId="77777777" w:rsidR="00677A4F" w:rsidRPr="00677A4F" w:rsidRDefault="00677A4F" w:rsidP="00677A4F">
      <w:pPr>
        <w:pStyle w:val="ListParagraph"/>
        <w:spacing w:line="276" w:lineRule="auto"/>
        <w:ind w:left="0"/>
        <w:rPr>
          <w:rFonts w:ascii="Arial" w:hAnsi="Arial" w:cs="Arial"/>
          <w:b/>
          <w:sz w:val="28"/>
          <w:szCs w:val="24"/>
        </w:rPr>
      </w:pPr>
      <w:r>
        <w:rPr>
          <w:rFonts w:ascii="Arial" w:hAnsi="Arial" w:cs="Arial"/>
          <w:b/>
          <w:sz w:val="28"/>
          <w:szCs w:val="24"/>
        </w:rPr>
        <w:t>Grant propos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9"/>
        <w:gridCol w:w="5947"/>
      </w:tblGrid>
      <w:tr w:rsidR="00975AD4" w:rsidRPr="00727BE3" w14:paraId="76D68F31" w14:textId="77777777" w:rsidTr="004A1081">
        <w:tc>
          <w:tcPr>
            <w:tcW w:w="3069" w:type="dxa"/>
            <w:shd w:val="clear" w:color="auto" w:fill="auto"/>
          </w:tcPr>
          <w:p w14:paraId="33865CD8" w14:textId="77777777" w:rsidR="00975AD4" w:rsidRPr="00727BE3" w:rsidRDefault="00D739FF" w:rsidP="00D739F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our n</w:t>
            </w:r>
            <w:r w:rsidR="00975AD4" w:rsidRPr="00727BE3">
              <w:rPr>
                <w:rFonts w:ascii="Arial" w:hAnsi="Arial" w:cs="Arial"/>
                <w:szCs w:val="24"/>
              </w:rPr>
              <w:t>ame</w:t>
            </w:r>
          </w:p>
        </w:tc>
        <w:tc>
          <w:tcPr>
            <w:tcW w:w="5947" w:type="dxa"/>
            <w:shd w:val="clear" w:color="auto" w:fill="auto"/>
          </w:tcPr>
          <w:p w14:paraId="44A486DC" w14:textId="77777777" w:rsidR="00975AD4" w:rsidRPr="00727BE3" w:rsidRDefault="00975AD4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896528" w:rsidRPr="00727BE3" w14:paraId="554F9C2D" w14:textId="77777777" w:rsidTr="004A1081">
        <w:tc>
          <w:tcPr>
            <w:tcW w:w="3069" w:type="dxa"/>
            <w:shd w:val="clear" w:color="auto" w:fill="auto"/>
          </w:tcPr>
          <w:p w14:paraId="204052DF" w14:textId="77777777" w:rsidR="00896528" w:rsidRPr="00727BE3" w:rsidRDefault="00D739FF" w:rsidP="00D739F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our e</w:t>
            </w:r>
            <w:r w:rsidR="00896528" w:rsidRPr="00727BE3">
              <w:rPr>
                <w:rFonts w:ascii="Arial" w:hAnsi="Arial" w:cs="Arial"/>
                <w:szCs w:val="24"/>
              </w:rPr>
              <w:t>mail address</w:t>
            </w:r>
          </w:p>
        </w:tc>
        <w:tc>
          <w:tcPr>
            <w:tcW w:w="5947" w:type="dxa"/>
            <w:shd w:val="clear" w:color="auto" w:fill="auto"/>
          </w:tcPr>
          <w:p w14:paraId="5EB80974" w14:textId="77777777" w:rsidR="00896528" w:rsidRPr="00727BE3" w:rsidRDefault="00896528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6D3C4F" w:rsidRPr="00727BE3" w14:paraId="5D95921B" w14:textId="77777777" w:rsidTr="004A1081">
        <w:tc>
          <w:tcPr>
            <w:tcW w:w="3069" w:type="dxa"/>
            <w:shd w:val="clear" w:color="auto" w:fill="auto"/>
          </w:tcPr>
          <w:p w14:paraId="6A275FE8" w14:textId="5D81D1EB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Title of the </w:t>
            </w:r>
            <w:r w:rsidR="0044238E" w:rsidRPr="00727BE3">
              <w:rPr>
                <w:rFonts w:ascii="Arial" w:hAnsi="Arial" w:cs="Arial"/>
                <w:szCs w:val="24"/>
              </w:rPr>
              <w:t xml:space="preserve">proposed </w:t>
            </w:r>
            <w:r w:rsidRPr="00727BE3">
              <w:rPr>
                <w:rFonts w:ascii="Arial" w:hAnsi="Arial" w:cs="Arial"/>
                <w:szCs w:val="24"/>
              </w:rPr>
              <w:t>project</w:t>
            </w:r>
            <w:r w:rsidR="0044238E" w:rsidRPr="00727BE3">
              <w:rPr>
                <w:rFonts w:ascii="Arial" w:hAnsi="Arial" w:cs="Arial"/>
                <w:szCs w:val="24"/>
              </w:rPr>
              <w:t xml:space="preserve"> (</w:t>
            </w:r>
            <w:r w:rsidR="004A1081">
              <w:rPr>
                <w:rFonts w:ascii="Arial" w:hAnsi="Arial" w:cs="Arial"/>
                <w:szCs w:val="24"/>
              </w:rPr>
              <w:t>Up</w:t>
            </w:r>
            <w:r w:rsidR="009D53B9">
              <w:rPr>
                <w:rFonts w:ascii="Arial" w:hAnsi="Arial" w:cs="Arial"/>
                <w:szCs w:val="24"/>
              </w:rPr>
              <w:t xml:space="preserve"> to </w:t>
            </w:r>
            <w:r w:rsidR="0044238E" w:rsidRPr="00727BE3">
              <w:rPr>
                <w:rFonts w:ascii="Arial" w:hAnsi="Arial" w:cs="Arial"/>
                <w:szCs w:val="24"/>
              </w:rPr>
              <w:t>15 words)</w:t>
            </w:r>
          </w:p>
        </w:tc>
        <w:tc>
          <w:tcPr>
            <w:tcW w:w="5947" w:type="dxa"/>
            <w:shd w:val="clear" w:color="auto" w:fill="auto"/>
          </w:tcPr>
          <w:p w14:paraId="03974743" w14:textId="77777777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6D3C4F" w:rsidRPr="00727BE3" w14:paraId="263608D4" w14:textId="77777777" w:rsidTr="004A1081">
        <w:tc>
          <w:tcPr>
            <w:tcW w:w="3069" w:type="dxa"/>
            <w:shd w:val="clear" w:color="auto" w:fill="auto"/>
          </w:tcPr>
          <w:p w14:paraId="7DCF66AF" w14:textId="77777777" w:rsidR="0042562E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hat </w:t>
            </w:r>
            <w:r>
              <w:rPr>
                <w:rFonts w:ascii="Arial" w:hAnsi="Arial" w:cs="Arial"/>
                <w:szCs w:val="24"/>
              </w:rPr>
              <w:t xml:space="preserve">is the primary </w:t>
            </w:r>
            <w:r w:rsidR="0044238E" w:rsidRPr="00727BE3">
              <w:rPr>
                <w:rFonts w:ascii="Arial" w:hAnsi="Arial" w:cs="Arial"/>
                <w:szCs w:val="24"/>
              </w:rPr>
              <w:t>g</w:t>
            </w:r>
            <w:r w:rsidR="006D3C4F" w:rsidRPr="00727BE3">
              <w:rPr>
                <w:rFonts w:ascii="Arial" w:hAnsi="Arial" w:cs="Arial"/>
                <w:szCs w:val="24"/>
              </w:rPr>
              <w:t xml:space="preserve">oal </w:t>
            </w:r>
            <w:r w:rsidR="003576BA">
              <w:rPr>
                <w:rFonts w:ascii="Arial" w:hAnsi="Arial" w:cs="Arial"/>
                <w:szCs w:val="24"/>
              </w:rPr>
              <w:t>of the project</w:t>
            </w:r>
            <w:r>
              <w:rPr>
                <w:rFonts w:ascii="Arial" w:hAnsi="Arial" w:cs="Arial"/>
                <w:szCs w:val="24"/>
              </w:rPr>
              <w:t>?</w:t>
            </w:r>
            <w:r w:rsidR="003576BA">
              <w:rPr>
                <w:rFonts w:ascii="Arial" w:hAnsi="Arial" w:cs="Arial"/>
                <w:szCs w:val="24"/>
              </w:rPr>
              <w:t xml:space="preserve"> </w:t>
            </w:r>
          </w:p>
          <w:p w14:paraId="4E12FB90" w14:textId="248E2FE0" w:rsidR="00331C9F" w:rsidRPr="00727BE3" w:rsidRDefault="006D3C4F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(</w:t>
            </w:r>
            <w:r w:rsidR="009D53B9">
              <w:rPr>
                <w:rFonts w:ascii="Arial" w:hAnsi="Arial" w:cs="Arial"/>
                <w:szCs w:val="24"/>
              </w:rPr>
              <w:t>1</w:t>
            </w:r>
            <w:r w:rsidR="00EF2A28">
              <w:rPr>
                <w:rFonts w:ascii="Arial" w:hAnsi="Arial" w:cs="Arial"/>
                <w:szCs w:val="24"/>
              </w:rPr>
              <w:t>0</w:t>
            </w:r>
            <w:r w:rsidR="009D53B9">
              <w:rPr>
                <w:rFonts w:ascii="Arial" w:hAnsi="Arial" w:cs="Arial"/>
                <w:szCs w:val="24"/>
              </w:rPr>
              <w:t xml:space="preserve"> to </w:t>
            </w:r>
            <w:r w:rsidR="004F6921">
              <w:rPr>
                <w:rFonts w:ascii="Arial" w:hAnsi="Arial" w:cs="Arial"/>
                <w:szCs w:val="24"/>
              </w:rPr>
              <w:t>5</w:t>
            </w:r>
            <w:r w:rsidR="00EF2A28">
              <w:rPr>
                <w:rFonts w:ascii="Arial" w:hAnsi="Arial" w:cs="Arial"/>
                <w:szCs w:val="24"/>
              </w:rPr>
              <w:t>0</w:t>
            </w:r>
            <w:r w:rsidRPr="00727BE3">
              <w:rPr>
                <w:rFonts w:ascii="Arial" w:hAnsi="Arial" w:cs="Arial"/>
                <w:szCs w:val="24"/>
              </w:rPr>
              <w:t xml:space="preserve"> words)</w:t>
            </w:r>
          </w:p>
        </w:tc>
        <w:tc>
          <w:tcPr>
            <w:tcW w:w="5947" w:type="dxa"/>
            <w:shd w:val="clear" w:color="auto" w:fill="auto"/>
          </w:tcPr>
          <w:p w14:paraId="4949906A" w14:textId="77777777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0D3947D0" w14:textId="77777777" w:rsidTr="004A1081">
        <w:tc>
          <w:tcPr>
            <w:tcW w:w="3069" w:type="dxa"/>
            <w:shd w:val="clear" w:color="auto" w:fill="auto"/>
          </w:tcPr>
          <w:p w14:paraId="20602C3F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here </w:t>
            </w:r>
            <w:r>
              <w:rPr>
                <w:rFonts w:ascii="Arial" w:hAnsi="Arial" w:cs="Arial"/>
                <w:szCs w:val="24"/>
              </w:rPr>
              <w:t>will the project be carried out</w:t>
            </w:r>
            <w:r w:rsidR="00774BF5">
              <w:rPr>
                <w:rFonts w:ascii="Arial" w:hAnsi="Arial" w:cs="Arial"/>
                <w:szCs w:val="24"/>
              </w:rPr>
              <w:t xml:space="preserve"> and why this particular location? </w:t>
            </w:r>
          </w:p>
          <w:p w14:paraId="01FD6A16" w14:textId="4EE8A522" w:rsidR="0044238E" w:rsidRPr="00727BE3" w:rsidRDefault="00774BF5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42562E">
              <w:rPr>
                <w:rFonts w:ascii="Arial" w:hAnsi="Arial" w:cs="Arial"/>
                <w:szCs w:val="24"/>
              </w:rPr>
              <w:t>Up</w:t>
            </w:r>
            <w:r>
              <w:rPr>
                <w:rFonts w:ascii="Arial" w:hAnsi="Arial" w:cs="Arial"/>
                <w:szCs w:val="24"/>
              </w:rPr>
              <w:t xml:space="preserve"> to 100 words</w:t>
            </w:r>
            <w:r w:rsidR="004F6921">
              <w:rPr>
                <w:rFonts w:ascii="Arial" w:hAnsi="Arial" w:cs="Arial"/>
                <w:szCs w:val="24"/>
              </w:rPr>
              <w:t>)</w:t>
            </w:r>
          </w:p>
        </w:tc>
        <w:tc>
          <w:tcPr>
            <w:tcW w:w="5947" w:type="dxa"/>
            <w:shd w:val="clear" w:color="auto" w:fill="auto"/>
          </w:tcPr>
          <w:p w14:paraId="71DB82E4" w14:textId="77777777" w:rsidR="002B0DD3" w:rsidRPr="00727BE3" w:rsidRDefault="002B0DD3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44521692" w14:textId="77777777" w:rsidTr="004A1081">
        <w:tc>
          <w:tcPr>
            <w:tcW w:w="3069" w:type="dxa"/>
            <w:shd w:val="clear" w:color="auto" w:fill="auto"/>
          </w:tcPr>
          <w:p w14:paraId="6984BF04" w14:textId="77777777" w:rsidR="004F6921" w:rsidRPr="00206B86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lastRenderedPageBreak/>
              <w:t xml:space="preserve">Who </w:t>
            </w:r>
            <w:r w:rsidRPr="00206B86">
              <w:rPr>
                <w:rFonts w:ascii="Arial" w:hAnsi="Arial" w:cs="Arial"/>
                <w:szCs w:val="24"/>
              </w:rPr>
              <w:t>will be involved? Mention the names of i</w:t>
            </w:r>
            <w:r w:rsidR="000A5ADB" w:rsidRPr="00206B86">
              <w:rPr>
                <w:rFonts w:ascii="Arial" w:hAnsi="Arial" w:cs="Arial"/>
                <w:szCs w:val="24"/>
              </w:rPr>
              <w:t>nvestigators</w:t>
            </w:r>
            <w:r w:rsidR="00EF2A28" w:rsidRPr="00206B86">
              <w:rPr>
                <w:rFonts w:ascii="Arial" w:hAnsi="Arial" w:cs="Arial"/>
                <w:szCs w:val="24"/>
              </w:rPr>
              <w:t xml:space="preserve"> </w:t>
            </w:r>
            <w:r w:rsidR="000A5ADB" w:rsidRPr="00206B86">
              <w:rPr>
                <w:rFonts w:ascii="Arial" w:hAnsi="Arial" w:cs="Arial"/>
                <w:szCs w:val="24"/>
              </w:rPr>
              <w:t>/</w:t>
            </w:r>
            <w:r w:rsidR="00EF2A28" w:rsidRPr="00206B86">
              <w:rPr>
                <w:rFonts w:ascii="Arial" w:hAnsi="Arial" w:cs="Arial"/>
                <w:szCs w:val="24"/>
              </w:rPr>
              <w:t xml:space="preserve"> </w:t>
            </w:r>
            <w:r w:rsidR="000A5ADB" w:rsidRPr="00206B86">
              <w:rPr>
                <w:rFonts w:ascii="Arial" w:hAnsi="Arial" w:cs="Arial"/>
                <w:szCs w:val="24"/>
              </w:rPr>
              <w:t>implementers</w:t>
            </w:r>
            <w:r w:rsidRPr="00206B86">
              <w:rPr>
                <w:rFonts w:ascii="Arial" w:hAnsi="Arial" w:cs="Arial"/>
                <w:szCs w:val="24"/>
              </w:rPr>
              <w:t xml:space="preserve">, and the profiles of the beneficiaries, if any </w:t>
            </w:r>
          </w:p>
          <w:p w14:paraId="24A0EF18" w14:textId="3FC59DE2" w:rsidR="0044238E" w:rsidRPr="00206B86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Up</w:t>
            </w:r>
            <w:r w:rsidR="00774BF5" w:rsidRPr="00206B86">
              <w:rPr>
                <w:rFonts w:ascii="Arial" w:hAnsi="Arial" w:cs="Arial"/>
                <w:szCs w:val="24"/>
              </w:rPr>
              <w:t xml:space="preserve"> to </w:t>
            </w:r>
            <w:r w:rsidR="004A1081">
              <w:rPr>
                <w:rFonts w:ascii="Arial" w:hAnsi="Arial" w:cs="Arial"/>
                <w:szCs w:val="24"/>
              </w:rPr>
              <w:t>1</w:t>
            </w:r>
            <w:r w:rsidR="00774BF5" w:rsidRPr="00206B86">
              <w:rPr>
                <w:rFonts w:ascii="Arial" w:hAnsi="Arial" w:cs="Arial"/>
                <w:szCs w:val="24"/>
              </w:rPr>
              <w:t xml:space="preserve">00 </w:t>
            </w:r>
            <w:r w:rsidRPr="00206B86">
              <w:rPr>
                <w:rFonts w:ascii="Arial" w:hAnsi="Arial" w:cs="Arial"/>
                <w:szCs w:val="24"/>
              </w:rPr>
              <w:t>words)</w:t>
            </w:r>
          </w:p>
        </w:tc>
        <w:tc>
          <w:tcPr>
            <w:tcW w:w="5947" w:type="dxa"/>
            <w:shd w:val="clear" w:color="auto" w:fill="auto"/>
          </w:tcPr>
          <w:p w14:paraId="4D01421C" w14:textId="77777777" w:rsidR="002B0DD3" w:rsidRPr="00727BE3" w:rsidRDefault="002B0DD3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31D3EE79" w14:textId="77777777" w:rsidTr="004A1081">
        <w:tc>
          <w:tcPr>
            <w:tcW w:w="3069" w:type="dxa"/>
            <w:shd w:val="clear" w:color="auto" w:fill="auto"/>
          </w:tcPr>
          <w:p w14:paraId="6E5B4550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Why </w:t>
            </w:r>
            <w:r w:rsidRPr="00206B86">
              <w:rPr>
                <w:rFonts w:ascii="Arial" w:hAnsi="Arial" w:cs="Arial"/>
                <w:szCs w:val="24"/>
              </w:rPr>
              <w:t xml:space="preserve">do you want to carry out this project? That is, explain the rationale. </w:t>
            </w:r>
          </w:p>
          <w:p w14:paraId="1C38B62F" w14:textId="3383CEA7" w:rsidR="0044238E" w:rsidRPr="00206B86" w:rsidRDefault="0044238E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5</w:t>
            </w:r>
            <w:r w:rsidR="00774BF5" w:rsidRPr="00206B86">
              <w:rPr>
                <w:rFonts w:ascii="Arial" w:hAnsi="Arial" w:cs="Arial"/>
                <w:szCs w:val="24"/>
              </w:rPr>
              <w:t>0</w:t>
            </w:r>
            <w:r w:rsidR="00331C9F" w:rsidRPr="00206B86">
              <w:rPr>
                <w:rFonts w:ascii="Arial" w:hAnsi="Arial" w:cs="Arial"/>
                <w:szCs w:val="24"/>
              </w:rPr>
              <w:t xml:space="preserve"> to </w:t>
            </w:r>
            <w:r w:rsidR="00774BF5" w:rsidRPr="00206B86">
              <w:rPr>
                <w:rFonts w:ascii="Arial" w:hAnsi="Arial" w:cs="Arial"/>
                <w:szCs w:val="24"/>
              </w:rPr>
              <w:t>200</w:t>
            </w:r>
            <w:r w:rsidRPr="00206B86">
              <w:rPr>
                <w:rFonts w:ascii="Arial" w:hAnsi="Arial" w:cs="Arial"/>
                <w:szCs w:val="24"/>
              </w:rPr>
              <w:t xml:space="preserve"> words)</w:t>
            </w:r>
          </w:p>
        </w:tc>
        <w:tc>
          <w:tcPr>
            <w:tcW w:w="5947" w:type="dxa"/>
            <w:shd w:val="clear" w:color="auto" w:fill="auto"/>
          </w:tcPr>
          <w:p w14:paraId="46B1E611" w14:textId="77777777" w:rsidR="0044238E" w:rsidRPr="00727BE3" w:rsidRDefault="0044238E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4130F0AC" w14:textId="77777777" w:rsidTr="004A1081">
        <w:tc>
          <w:tcPr>
            <w:tcW w:w="3069" w:type="dxa"/>
            <w:shd w:val="clear" w:color="auto" w:fill="auto"/>
          </w:tcPr>
          <w:p w14:paraId="658D0C0F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How </w:t>
            </w:r>
            <w:r w:rsidRPr="00206B86">
              <w:rPr>
                <w:rFonts w:ascii="Arial" w:hAnsi="Arial" w:cs="Arial"/>
                <w:szCs w:val="24"/>
              </w:rPr>
              <w:t xml:space="preserve">will the project be carried out? That is, explain the methods or approaches. </w:t>
            </w:r>
          </w:p>
          <w:p w14:paraId="2A7058B2" w14:textId="572C5799" w:rsidR="0044238E" w:rsidRPr="00206B86" w:rsidRDefault="0042562E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5</w:t>
            </w:r>
            <w:r w:rsidR="00774BF5" w:rsidRPr="00206B86">
              <w:rPr>
                <w:rFonts w:ascii="Arial" w:hAnsi="Arial" w:cs="Arial"/>
                <w:szCs w:val="24"/>
              </w:rPr>
              <w:t xml:space="preserve">0 to </w:t>
            </w:r>
            <w:r>
              <w:rPr>
                <w:rFonts w:ascii="Arial" w:hAnsi="Arial" w:cs="Arial"/>
                <w:szCs w:val="24"/>
              </w:rPr>
              <w:t>2</w:t>
            </w:r>
            <w:r w:rsidR="00774BF5" w:rsidRPr="00206B86">
              <w:rPr>
                <w:rFonts w:ascii="Arial" w:hAnsi="Arial" w:cs="Arial"/>
                <w:szCs w:val="24"/>
              </w:rPr>
              <w:t>0</w:t>
            </w:r>
            <w:r w:rsidR="002D476B" w:rsidRPr="00206B86">
              <w:rPr>
                <w:rFonts w:ascii="Arial" w:hAnsi="Arial" w:cs="Arial"/>
                <w:szCs w:val="24"/>
              </w:rPr>
              <w:t>0 words)</w:t>
            </w:r>
          </w:p>
        </w:tc>
        <w:tc>
          <w:tcPr>
            <w:tcW w:w="5947" w:type="dxa"/>
            <w:shd w:val="clear" w:color="auto" w:fill="auto"/>
          </w:tcPr>
          <w:p w14:paraId="33077C1B" w14:textId="77777777" w:rsidR="00067E6F" w:rsidRPr="00727BE3" w:rsidRDefault="00067E6F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21DD9135" w14:textId="77777777" w:rsidTr="004A1081">
        <w:tc>
          <w:tcPr>
            <w:tcW w:w="3069" w:type="dxa"/>
            <w:shd w:val="clear" w:color="auto" w:fill="auto"/>
          </w:tcPr>
          <w:p w14:paraId="0EC1F859" w14:textId="77777777" w:rsidR="0042562E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When </w:t>
            </w:r>
            <w:r w:rsidRPr="00206B86">
              <w:rPr>
                <w:rFonts w:ascii="Arial" w:hAnsi="Arial" w:cs="Arial"/>
                <w:szCs w:val="24"/>
              </w:rPr>
              <w:t xml:space="preserve">will the project be carried out? </w:t>
            </w:r>
          </w:p>
          <w:p w14:paraId="0D8DE0A9" w14:textId="7133D7D9" w:rsidR="0044238E" w:rsidRPr="00206B86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2562E">
              <w:rPr>
                <w:rFonts w:ascii="Arial" w:hAnsi="Arial" w:cs="Arial"/>
                <w:szCs w:val="24"/>
              </w:rPr>
              <w:t>10 to</w:t>
            </w:r>
            <w:r w:rsidRPr="00206B86">
              <w:rPr>
                <w:rFonts w:ascii="Arial" w:hAnsi="Arial" w:cs="Arial"/>
                <w:szCs w:val="24"/>
              </w:rPr>
              <w:t xml:space="preserve"> 100 words)</w:t>
            </w:r>
          </w:p>
        </w:tc>
        <w:tc>
          <w:tcPr>
            <w:tcW w:w="5947" w:type="dxa"/>
            <w:shd w:val="clear" w:color="auto" w:fill="auto"/>
          </w:tcPr>
          <w:p w14:paraId="16F075A2" w14:textId="77777777" w:rsidR="0044238E" w:rsidRPr="00727BE3" w:rsidRDefault="0044238E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92554" w:rsidRPr="00727BE3" w14:paraId="5A122675" w14:textId="77777777" w:rsidTr="004A1081">
        <w:tc>
          <w:tcPr>
            <w:tcW w:w="3069" w:type="dxa"/>
            <w:shd w:val="clear" w:color="auto" w:fill="auto"/>
          </w:tcPr>
          <w:p w14:paraId="20673118" w14:textId="62802CF7" w:rsidR="00492554" w:rsidRDefault="00492554" w:rsidP="004F6921">
            <w:pPr>
              <w:spacing w:before="120" w:after="120" w:line="276" w:lineRule="auto"/>
              <w:rPr>
                <w:rFonts w:ascii="Arial" w:hAnsi="Arial" w:cs="Arial"/>
                <w:bCs/>
                <w:szCs w:val="24"/>
              </w:rPr>
            </w:pPr>
            <w:r w:rsidRPr="00492554">
              <w:rPr>
                <w:rFonts w:ascii="Arial" w:hAnsi="Arial" w:cs="Arial"/>
                <w:bCs/>
                <w:szCs w:val="24"/>
              </w:rPr>
              <w:t>H</w:t>
            </w:r>
            <w:r w:rsidRPr="00492554">
              <w:rPr>
                <w:rFonts w:ascii="Arial" w:hAnsi="Arial" w:cs="Arial"/>
                <w:bCs/>
                <w:szCs w:val="24"/>
              </w:rPr>
              <w:t xml:space="preserve">ow </w:t>
            </w:r>
            <w:r w:rsidR="001B7F25">
              <w:rPr>
                <w:rFonts w:ascii="Arial" w:hAnsi="Arial" w:cs="Arial"/>
                <w:bCs/>
                <w:szCs w:val="24"/>
              </w:rPr>
              <w:t xml:space="preserve">or why </w:t>
            </w:r>
            <w:r w:rsidRPr="00492554">
              <w:rPr>
                <w:rFonts w:ascii="Arial" w:hAnsi="Arial" w:cs="Arial"/>
                <w:bCs/>
                <w:szCs w:val="24"/>
              </w:rPr>
              <w:t xml:space="preserve">is your project </w:t>
            </w:r>
            <w:r w:rsidRPr="001B7F25">
              <w:rPr>
                <w:rFonts w:ascii="Arial" w:hAnsi="Arial" w:cs="Arial"/>
                <w:b/>
                <w:szCs w:val="24"/>
              </w:rPr>
              <w:t>innovative</w:t>
            </w:r>
            <w:r w:rsidRPr="00492554">
              <w:rPr>
                <w:rFonts w:ascii="Arial" w:hAnsi="Arial" w:cs="Arial"/>
                <w:bCs/>
                <w:szCs w:val="24"/>
              </w:rPr>
              <w:t>?</w:t>
            </w:r>
          </w:p>
          <w:p w14:paraId="75E3A322" w14:textId="346C061D" w:rsidR="00492554" w:rsidRPr="00492554" w:rsidRDefault="00492554" w:rsidP="004F6921">
            <w:pPr>
              <w:spacing w:before="120" w:after="120" w:line="276" w:lineRule="auto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(50 to 200 words)</w:t>
            </w:r>
          </w:p>
        </w:tc>
        <w:tc>
          <w:tcPr>
            <w:tcW w:w="5947" w:type="dxa"/>
            <w:shd w:val="clear" w:color="auto" w:fill="auto"/>
          </w:tcPr>
          <w:p w14:paraId="38F6406B" w14:textId="77777777" w:rsidR="00492554" w:rsidRPr="00727BE3" w:rsidRDefault="00492554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92554" w:rsidRPr="00727BE3" w14:paraId="03569090" w14:textId="77777777" w:rsidTr="004A1081">
        <w:tc>
          <w:tcPr>
            <w:tcW w:w="3069" w:type="dxa"/>
            <w:shd w:val="clear" w:color="auto" w:fill="auto"/>
          </w:tcPr>
          <w:p w14:paraId="6EC2A7AD" w14:textId="77777777" w:rsidR="00492554" w:rsidRDefault="00492554" w:rsidP="004F6921">
            <w:pPr>
              <w:spacing w:before="120" w:after="120" w:line="276" w:lineRule="auto"/>
              <w:rPr>
                <w:rFonts w:ascii="Arial" w:hAnsi="Arial" w:cs="Arial"/>
                <w:bCs/>
                <w:szCs w:val="24"/>
              </w:rPr>
            </w:pPr>
            <w:r w:rsidRPr="00492554">
              <w:rPr>
                <w:rFonts w:ascii="Arial" w:hAnsi="Arial" w:cs="Arial"/>
                <w:bCs/>
                <w:szCs w:val="24"/>
              </w:rPr>
              <w:t>W</w:t>
            </w:r>
            <w:r w:rsidRPr="00492554">
              <w:rPr>
                <w:rFonts w:ascii="Arial" w:hAnsi="Arial" w:cs="Arial"/>
                <w:bCs/>
                <w:szCs w:val="24"/>
              </w:rPr>
              <w:t xml:space="preserve">hat </w:t>
            </w:r>
            <w:r w:rsidRPr="001B7F25">
              <w:rPr>
                <w:rFonts w:ascii="Arial" w:hAnsi="Arial" w:cs="Arial"/>
                <w:b/>
                <w:szCs w:val="24"/>
              </w:rPr>
              <w:t>impact</w:t>
            </w:r>
            <w:r w:rsidRPr="00492554">
              <w:rPr>
                <w:rFonts w:ascii="Arial" w:hAnsi="Arial" w:cs="Arial"/>
                <w:bCs/>
                <w:szCs w:val="24"/>
              </w:rPr>
              <w:t xml:space="preserve"> i</w:t>
            </w:r>
            <w:r w:rsidRPr="00492554">
              <w:rPr>
                <w:rFonts w:ascii="Arial" w:hAnsi="Arial" w:cs="Arial"/>
                <w:bCs/>
                <w:szCs w:val="24"/>
              </w:rPr>
              <w:t xml:space="preserve">s your project expected to have? </w:t>
            </w:r>
          </w:p>
          <w:p w14:paraId="0C8FC34C" w14:textId="3CA78A44" w:rsidR="00492554" w:rsidRPr="00492554" w:rsidRDefault="00492554" w:rsidP="004F6921">
            <w:pPr>
              <w:spacing w:before="120" w:after="120" w:line="276" w:lineRule="auto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(50 to 200 words)</w:t>
            </w:r>
          </w:p>
        </w:tc>
        <w:tc>
          <w:tcPr>
            <w:tcW w:w="5947" w:type="dxa"/>
            <w:shd w:val="clear" w:color="auto" w:fill="auto"/>
          </w:tcPr>
          <w:p w14:paraId="0243EFE3" w14:textId="77777777" w:rsidR="00492554" w:rsidRPr="00727BE3" w:rsidRDefault="00492554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</w:tbl>
    <w:p w14:paraId="66BA7205" w14:textId="77777777" w:rsidR="006D3C4F" w:rsidRDefault="006D3C4F" w:rsidP="00331C9F">
      <w:pPr>
        <w:spacing w:line="276" w:lineRule="auto"/>
        <w:rPr>
          <w:rFonts w:ascii="Arial" w:hAnsi="Arial" w:cs="Arial"/>
          <w:szCs w:val="24"/>
        </w:rPr>
      </w:pPr>
    </w:p>
    <w:p w14:paraId="19B52274" w14:textId="77777777" w:rsidR="00774BF5" w:rsidRDefault="00774BF5" w:rsidP="00331C9F">
      <w:pPr>
        <w:spacing w:line="276" w:lineRule="auto"/>
        <w:rPr>
          <w:rFonts w:ascii="Arial" w:hAnsi="Arial" w:cs="Arial"/>
          <w:b/>
          <w:szCs w:val="24"/>
        </w:rPr>
      </w:pPr>
    </w:p>
    <w:p w14:paraId="54F7808D" w14:textId="77777777" w:rsidR="006D3C4F" w:rsidRPr="00331C9F" w:rsidRDefault="006D3C4F" w:rsidP="00331C9F">
      <w:pPr>
        <w:spacing w:line="276" w:lineRule="auto"/>
        <w:rPr>
          <w:rFonts w:ascii="Arial" w:hAnsi="Arial" w:cs="Arial"/>
          <w:b/>
          <w:szCs w:val="24"/>
        </w:rPr>
      </w:pPr>
      <w:r w:rsidRPr="00331C9F">
        <w:rPr>
          <w:rFonts w:ascii="Arial" w:hAnsi="Arial" w:cs="Arial"/>
          <w:b/>
          <w:szCs w:val="24"/>
        </w:rPr>
        <w:t>Budge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1063"/>
        <w:gridCol w:w="1058"/>
        <w:gridCol w:w="1276"/>
        <w:gridCol w:w="2500"/>
      </w:tblGrid>
      <w:tr w:rsidR="007C5D1C" w:rsidRPr="00727BE3" w14:paraId="221722E1" w14:textId="4EEFC909" w:rsidTr="007C5D1C">
        <w:tc>
          <w:tcPr>
            <w:tcW w:w="3119" w:type="dxa"/>
            <w:shd w:val="clear" w:color="auto" w:fill="auto"/>
          </w:tcPr>
          <w:p w14:paraId="360B74D8" w14:textId="77777777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Item</w:t>
            </w:r>
          </w:p>
        </w:tc>
        <w:tc>
          <w:tcPr>
            <w:tcW w:w="1063" w:type="dxa"/>
            <w:shd w:val="clear" w:color="auto" w:fill="auto"/>
          </w:tcPr>
          <w:p w14:paraId="75DD578F" w14:textId="77777777" w:rsidR="004A1081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Unit cost </w:t>
            </w:r>
          </w:p>
          <w:p w14:paraId="708E5137" w14:textId="74763508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(in USD)</w:t>
            </w:r>
          </w:p>
        </w:tc>
        <w:tc>
          <w:tcPr>
            <w:tcW w:w="1058" w:type="dxa"/>
            <w:shd w:val="clear" w:color="auto" w:fill="auto"/>
          </w:tcPr>
          <w:p w14:paraId="1ECEA783" w14:textId="77777777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No. of units</w:t>
            </w:r>
          </w:p>
        </w:tc>
        <w:tc>
          <w:tcPr>
            <w:tcW w:w="1276" w:type="dxa"/>
            <w:shd w:val="clear" w:color="auto" w:fill="auto"/>
          </w:tcPr>
          <w:p w14:paraId="1D46B68C" w14:textId="77777777" w:rsidR="004A1081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Total cost </w:t>
            </w:r>
          </w:p>
          <w:p w14:paraId="78FD223B" w14:textId="3CD5E06B" w:rsidR="007C5D1C" w:rsidRPr="00727BE3" w:rsidRDefault="004A1081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7C5D1C" w:rsidRPr="00727BE3">
              <w:rPr>
                <w:rFonts w:ascii="Arial" w:hAnsi="Arial" w:cs="Arial"/>
                <w:szCs w:val="24"/>
              </w:rPr>
              <w:t>in USD)</w:t>
            </w:r>
          </w:p>
        </w:tc>
        <w:tc>
          <w:tcPr>
            <w:tcW w:w="2500" w:type="dxa"/>
          </w:tcPr>
          <w:p w14:paraId="60004778" w14:textId="05F072F1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ationale for the cost (</w:t>
            </w:r>
            <w:r w:rsidR="004A1081">
              <w:rPr>
                <w:rFonts w:ascii="Arial" w:hAnsi="Arial" w:cs="Arial"/>
                <w:szCs w:val="24"/>
              </w:rPr>
              <w:t>up to</w:t>
            </w:r>
            <w:r>
              <w:rPr>
                <w:rFonts w:ascii="Arial" w:hAnsi="Arial" w:cs="Arial"/>
                <w:szCs w:val="24"/>
              </w:rPr>
              <w:t xml:space="preserve"> 30 words for each cost item)</w:t>
            </w:r>
          </w:p>
        </w:tc>
      </w:tr>
      <w:tr w:rsidR="007C5D1C" w:rsidRPr="00727BE3" w14:paraId="482FA302" w14:textId="05C2A156" w:rsidTr="007C5D1C">
        <w:tc>
          <w:tcPr>
            <w:tcW w:w="3119" w:type="dxa"/>
            <w:shd w:val="clear" w:color="auto" w:fill="auto"/>
          </w:tcPr>
          <w:p w14:paraId="6CA1C583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1523202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7F94A7C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04F50E3B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16B4127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1E2C5A18" w14:textId="15346DB8" w:rsidTr="007C5D1C">
        <w:tc>
          <w:tcPr>
            <w:tcW w:w="3119" w:type="dxa"/>
            <w:shd w:val="clear" w:color="auto" w:fill="auto"/>
          </w:tcPr>
          <w:p w14:paraId="668D58B1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57907DC1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5D352DD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5C2BFA40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1761D8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10E21173" w14:textId="1FB00AC0" w:rsidTr="007C5D1C">
        <w:tc>
          <w:tcPr>
            <w:tcW w:w="3119" w:type="dxa"/>
            <w:shd w:val="clear" w:color="auto" w:fill="auto"/>
          </w:tcPr>
          <w:p w14:paraId="26891353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73B7315D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55EDB14C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1AB79BD6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3F9922A5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04CA2150" w14:textId="70D2E4F0" w:rsidTr="007C5D1C">
        <w:tc>
          <w:tcPr>
            <w:tcW w:w="3119" w:type="dxa"/>
            <w:shd w:val="clear" w:color="auto" w:fill="auto"/>
          </w:tcPr>
          <w:p w14:paraId="4BC41ECD" w14:textId="77777777" w:rsidR="007C5D1C" w:rsidRPr="00727BE3" w:rsidRDefault="007C5D1C" w:rsidP="009E081C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3DDE76E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1A83C93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4CCA37C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65A5B296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4162E094" w14:textId="20C117CF" w:rsidTr="007C5D1C">
        <w:tc>
          <w:tcPr>
            <w:tcW w:w="3119" w:type="dxa"/>
            <w:shd w:val="clear" w:color="auto" w:fill="auto"/>
          </w:tcPr>
          <w:p w14:paraId="596CBC00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3B751FD8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17538520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7A26E66D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2ABB2895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3E5C28D0" w14:textId="6910A16F" w:rsidTr="007C5D1C">
        <w:tc>
          <w:tcPr>
            <w:tcW w:w="3119" w:type="dxa"/>
            <w:shd w:val="clear" w:color="auto" w:fill="auto"/>
          </w:tcPr>
          <w:p w14:paraId="094E66B6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1FC6F889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2F395DE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46D3973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3E0E20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31CCC78C" w14:textId="3EF62E8D" w:rsidTr="007C5D1C">
        <w:tc>
          <w:tcPr>
            <w:tcW w:w="3119" w:type="dxa"/>
            <w:shd w:val="clear" w:color="auto" w:fill="auto"/>
          </w:tcPr>
          <w:p w14:paraId="7096909F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5B371487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6B1B671E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154FCF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0564B1E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18100E8B" w14:textId="77777777" w:rsidR="006D3C4F" w:rsidRDefault="006D3C4F" w:rsidP="00331C9F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/>
      </w:r>
      <w:r w:rsidRPr="006D3C4F">
        <w:rPr>
          <w:rFonts w:ascii="Arial" w:hAnsi="Arial" w:cs="Arial"/>
          <w:szCs w:val="24"/>
        </w:rPr>
        <w:t>Total amount requested</w:t>
      </w:r>
      <w:r w:rsidR="0044238E">
        <w:rPr>
          <w:rFonts w:ascii="Arial" w:hAnsi="Arial" w:cs="Arial"/>
          <w:szCs w:val="24"/>
        </w:rPr>
        <w:t xml:space="preserve"> (in USD)</w:t>
      </w:r>
      <w:r w:rsidRPr="006D3C4F">
        <w:rPr>
          <w:rFonts w:ascii="Arial" w:hAnsi="Arial" w:cs="Arial"/>
          <w:szCs w:val="24"/>
        </w:rPr>
        <w:t xml:space="preserve">: </w:t>
      </w:r>
    </w:p>
    <w:p w14:paraId="3B0AA551" w14:textId="77777777" w:rsidR="004F6921" w:rsidRDefault="004F6921" w:rsidP="00331C9F">
      <w:pPr>
        <w:pBdr>
          <w:bottom w:val="single" w:sz="6" w:space="1" w:color="auto"/>
        </w:pBdr>
        <w:spacing w:line="276" w:lineRule="auto"/>
        <w:rPr>
          <w:rFonts w:ascii="Arial" w:hAnsi="Arial" w:cs="Arial"/>
          <w:szCs w:val="24"/>
        </w:rPr>
      </w:pPr>
    </w:p>
    <w:p w14:paraId="2274DE75" w14:textId="77777777" w:rsidR="004F6921" w:rsidRDefault="004F6921" w:rsidP="00331C9F">
      <w:pPr>
        <w:spacing w:line="276" w:lineRule="auto"/>
        <w:rPr>
          <w:rFonts w:ascii="Arial" w:hAnsi="Arial" w:cs="Arial"/>
          <w:szCs w:val="24"/>
        </w:rPr>
      </w:pPr>
    </w:p>
    <w:p w14:paraId="7886F3A9" w14:textId="77777777" w:rsidR="00206B86" w:rsidRPr="00206B86" w:rsidRDefault="00206B86" w:rsidP="00331C9F">
      <w:pPr>
        <w:spacing w:line="276" w:lineRule="auto"/>
        <w:rPr>
          <w:rFonts w:ascii="Arial" w:hAnsi="Arial" w:cs="Arial"/>
          <w:b/>
          <w:szCs w:val="24"/>
        </w:rPr>
      </w:pPr>
      <w:r w:rsidRPr="00206B86">
        <w:rPr>
          <w:rFonts w:ascii="Arial" w:hAnsi="Arial" w:cs="Arial"/>
          <w:b/>
          <w:szCs w:val="24"/>
        </w:rPr>
        <w:t>Appendix – Tables and figures</w:t>
      </w:r>
      <w:r>
        <w:rPr>
          <w:rFonts w:ascii="Arial" w:hAnsi="Arial" w:cs="Arial"/>
          <w:b/>
          <w:szCs w:val="24"/>
        </w:rPr>
        <w:t>, if any</w:t>
      </w:r>
    </w:p>
    <w:sectPr w:rsidR="00206B86" w:rsidRPr="00206B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732C0" w14:textId="77777777" w:rsidR="005E0EF5" w:rsidRDefault="005E0EF5" w:rsidP="00975AD4">
      <w:pPr>
        <w:spacing w:after="0" w:line="240" w:lineRule="auto"/>
      </w:pPr>
      <w:r>
        <w:separator/>
      </w:r>
    </w:p>
  </w:endnote>
  <w:endnote w:type="continuationSeparator" w:id="0">
    <w:p w14:paraId="4C33D1C4" w14:textId="77777777" w:rsidR="005E0EF5" w:rsidRDefault="005E0EF5" w:rsidP="00975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E5AA2" w14:textId="77777777" w:rsidR="005E0EF5" w:rsidRDefault="005E0EF5" w:rsidP="00975AD4">
      <w:pPr>
        <w:spacing w:after="0" w:line="240" w:lineRule="auto"/>
      </w:pPr>
      <w:r>
        <w:separator/>
      </w:r>
    </w:p>
  </w:footnote>
  <w:footnote w:type="continuationSeparator" w:id="0">
    <w:p w14:paraId="67EEE853" w14:textId="77777777" w:rsidR="005E0EF5" w:rsidRDefault="005E0EF5" w:rsidP="00975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2B22B1"/>
    <w:multiLevelType w:val="hybridMultilevel"/>
    <w:tmpl w:val="0AF6F67E"/>
    <w:lvl w:ilvl="0" w:tplc="7DF839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F162D2"/>
    <w:multiLevelType w:val="hybridMultilevel"/>
    <w:tmpl w:val="9A261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F04CC"/>
    <w:multiLevelType w:val="hybridMultilevel"/>
    <w:tmpl w:val="80BE9B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3sDQwMDQzMjZT0lEKTi0uzszPAykwrAUAhJDu+iwAAAA="/>
  </w:docVars>
  <w:rsids>
    <w:rsidRoot w:val="006D3C4F"/>
    <w:rsid w:val="00006227"/>
    <w:rsid w:val="00067E6F"/>
    <w:rsid w:val="000735FA"/>
    <w:rsid w:val="00080FD1"/>
    <w:rsid w:val="000940A7"/>
    <w:rsid w:val="000A5ADB"/>
    <w:rsid w:val="000C27A6"/>
    <w:rsid w:val="000C656C"/>
    <w:rsid w:val="000D59DE"/>
    <w:rsid w:val="00100879"/>
    <w:rsid w:val="0011488C"/>
    <w:rsid w:val="001A4FAE"/>
    <w:rsid w:val="001B7F25"/>
    <w:rsid w:val="00206B86"/>
    <w:rsid w:val="0021606C"/>
    <w:rsid w:val="00244E2E"/>
    <w:rsid w:val="00256471"/>
    <w:rsid w:val="002A7AC0"/>
    <w:rsid w:val="002B0DD3"/>
    <w:rsid w:val="002D476B"/>
    <w:rsid w:val="00331C9F"/>
    <w:rsid w:val="003576BA"/>
    <w:rsid w:val="003A08CB"/>
    <w:rsid w:val="003C4E5A"/>
    <w:rsid w:val="0042562E"/>
    <w:rsid w:val="0044238E"/>
    <w:rsid w:val="00492554"/>
    <w:rsid w:val="004A1081"/>
    <w:rsid w:val="004E0179"/>
    <w:rsid w:val="004F6921"/>
    <w:rsid w:val="00515975"/>
    <w:rsid w:val="005910C4"/>
    <w:rsid w:val="005A16E6"/>
    <w:rsid w:val="005E0EF5"/>
    <w:rsid w:val="006520DF"/>
    <w:rsid w:val="00652F16"/>
    <w:rsid w:val="00677A4F"/>
    <w:rsid w:val="00677BCC"/>
    <w:rsid w:val="006A2FCE"/>
    <w:rsid w:val="006D3C4F"/>
    <w:rsid w:val="00712AE6"/>
    <w:rsid w:val="00727BE3"/>
    <w:rsid w:val="00774BF5"/>
    <w:rsid w:val="007C5D1C"/>
    <w:rsid w:val="00893850"/>
    <w:rsid w:val="00896528"/>
    <w:rsid w:val="008B2115"/>
    <w:rsid w:val="008E545E"/>
    <w:rsid w:val="00904478"/>
    <w:rsid w:val="00927B35"/>
    <w:rsid w:val="00930F88"/>
    <w:rsid w:val="00975AD4"/>
    <w:rsid w:val="009D53B9"/>
    <w:rsid w:val="009E081C"/>
    <w:rsid w:val="00A120C4"/>
    <w:rsid w:val="00A43DF1"/>
    <w:rsid w:val="00A90951"/>
    <w:rsid w:val="00A9415C"/>
    <w:rsid w:val="00AD01BB"/>
    <w:rsid w:val="00AD7A46"/>
    <w:rsid w:val="00AF5D7D"/>
    <w:rsid w:val="00B54157"/>
    <w:rsid w:val="00B84273"/>
    <w:rsid w:val="00BC5D64"/>
    <w:rsid w:val="00BD38FE"/>
    <w:rsid w:val="00BF0F96"/>
    <w:rsid w:val="00BF32DC"/>
    <w:rsid w:val="00C00EAE"/>
    <w:rsid w:val="00C27952"/>
    <w:rsid w:val="00CE2ECC"/>
    <w:rsid w:val="00CF4172"/>
    <w:rsid w:val="00D4034C"/>
    <w:rsid w:val="00D739FF"/>
    <w:rsid w:val="00D96B32"/>
    <w:rsid w:val="00DB796F"/>
    <w:rsid w:val="00DC1102"/>
    <w:rsid w:val="00DD0367"/>
    <w:rsid w:val="00DF08DF"/>
    <w:rsid w:val="00E11C8C"/>
    <w:rsid w:val="00E45B75"/>
    <w:rsid w:val="00E66A3C"/>
    <w:rsid w:val="00ED55CB"/>
    <w:rsid w:val="00EF2A28"/>
    <w:rsid w:val="00F15B7F"/>
    <w:rsid w:val="00F44173"/>
    <w:rsid w:val="00F537F2"/>
    <w:rsid w:val="00F92DB7"/>
    <w:rsid w:val="00F97E9E"/>
    <w:rsid w:val="00FF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3CCEC"/>
  <w15:chartTrackingRefBased/>
  <w15:docId w15:val="{961A2B65-1F27-4E68-9E00-54FBE746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3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5AD4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975AD4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975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AD4"/>
  </w:style>
  <w:style w:type="paragraph" w:styleId="Footer">
    <w:name w:val="footer"/>
    <w:basedOn w:val="Normal"/>
    <w:link w:val="FooterChar"/>
    <w:uiPriority w:val="99"/>
    <w:unhideWhenUsed/>
    <w:rsid w:val="00975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AD4"/>
  </w:style>
  <w:style w:type="character" w:styleId="Hyperlink">
    <w:name w:val="Hyperlink"/>
    <w:uiPriority w:val="99"/>
    <w:unhideWhenUsed/>
    <w:rsid w:val="0089652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27BE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441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customStyle="1" w:styleId="yiv2243307672msolistparagraph">
    <w:name w:val="yiv2243307672msolistparagraph"/>
    <w:basedOn w:val="Normal"/>
    <w:rsid w:val="006520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FollowedHyperlink">
    <w:name w:val="FollowedHyperlink"/>
    <w:uiPriority w:val="99"/>
    <w:semiHidden/>
    <w:unhideWhenUsed/>
    <w:rsid w:val="00206B86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AD0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1E585324E5FA4E82CFD6F87AE8666E" ma:contentTypeVersion="11" ma:contentTypeDescription="Create a new document." ma:contentTypeScope="" ma:versionID="8204c97ec10e8ef2a6607b91df57ca78">
  <xsd:schema xmlns:xsd="http://www.w3.org/2001/XMLSchema" xmlns:xs="http://www.w3.org/2001/XMLSchema" xmlns:p="http://schemas.microsoft.com/office/2006/metadata/properties" xmlns:ns3="4d0d8e71-c7b3-4608-89c9-7d42e79820e6" xmlns:ns4="ca4303aa-6dbf-4a90-88f1-5507d69b8984" targetNamespace="http://schemas.microsoft.com/office/2006/metadata/properties" ma:root="true" ma:fieldsID="d3b3e4a192afc985aaaba030dc22feeb" ns3:_="" ns4:_="">
    <xsd:import namespace="4d0d8e71-c7b3-4608-89c9-7d42e79820e6"/>
    <xsd:import namespace="ca4303aa-6dbf-4a90-88f1-5507d69b89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d8e71-c7b3-4608-89c9-7d42e7982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303aa-6dbf-4a90-88f1-5507d69b89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6E4F0A-712C-4108-B855-80B1C8B98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d8e71-c7b3-4608-89c9-7d42e79820e6"/>
    <ds:schemaRef ds:uri="ca4303aa-6dbf-4a90-88f1-5507d69b89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049A51-7F72-4300-959A-1107599592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577847-8D09-44E4-987A-D6D01A19A5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Links>
    <vt:vector size="12" baseType="variant">
      <vt:variant>
        <vt:i4>6291554</vt:i4>
      </vt:variant>
      <vt:variant>
        <vt:i4>3</vt:i4>
      </vt:variant>
      <vt:variant>
        <vt:i4>0</vt:i4>
      </vt:variant>
      <vt:variant>
        <vt:i4>5</vt:i4>
      </vt:variant>
      <vt:variant>
        <vt:lpwstr>https://gcgh.grandchallenges.org/challenges</vt:lpwstr>
      </vt:variant>
      <vt:variant>
        <vt:lpwstr/>
      </vt:variant>
      <vt:variant>
        <vt:i4>1507417</vt:i4>
      </vt:variant>
      <vt:variant>
        <vt:i4>0</vt:i4>
      </vt:variant>
      <vt:variant>
        <vt:i4>0</vt:i4>
      </vt:variant>
      <vt:variant>
        <vt:i4>5</vt:i4>
      </vt:variant>
      <vt:variant>
        <vt:lpwstr>https://gcgh.grandchallenges.org/application-instruc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Murugesan</dc:creator>
  <cp:keywords/>
  <dc:description/>
  <cp:lastModifiedBy>Ravi Murugesan</cp:lastModifiedBy>
  <cp:revision>4</cp:revision>
  <dcterms:created xsi:type="dcterms:W3CDTF">2020-11-02T10:41:00Z</dcterms:created>
  <dcterms:modified xsi:type="dcterms:W3CDTF">2020-11-0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1E585324E5FA4E82CFD6F87AE8666E</vt:lpwstr>
  </property>
</Properties>
</file>